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b8ac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288a8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2505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5b15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bb0e8f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5193d4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0073c2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6669f5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5:01:39Z</dcterms:created>
  <dcterms:modified xsi:type="dcterms:W3CDTF">2022-01-19T15:01:39Z</dcterms:modified>
</cp:coreProperties>
</file>